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080167</w:t>
      </w:r>
    </w:p>
    <w:p>
      <w:pPr>
        <w:pStyle w:val="Date"/>
      </w:pPr>
      <w:r>
        <w:t xml:space="preserve">วันจันทร์ที่</w:t>
      </w:r>
      <w:r>
        <w:t xml:space="preserve"> </w:t>
      </w:r>
      <w:r>
        <w:t xml:space="preserve">8</w:t>
      </w:r>
      <w:r>
        <w:t xml:space="preserve"> </w:t>
      </w:r>
      <w:r>
        <w:t xml:space="preserve">มกร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สวัสดีปีใหม่ค่ะ หาเด็กรับวันนี้นะคะ มีใครไม่สบายไหม ถามก่อน ไปหลายวันนะคะกลับบ้านไป พากันกินปีใหม่ไปเที่ยวไหนบ้างเอ่ย พากันไปเที่ยวที่ไหนบ้างไหมปีใหม่หรือว่าอยู่บ้าน ต้นไปหรอต้นไปไหนต้นไปเที่ยวที่ไหน อยู่บ้านอย่างเดียวเลย ใครไปเที่ยวบ้างยกมือขึ้นมีใครไปเที่ยวไหมลูกมีใครไปเที่ยวไหม ห้องเราไม่มีใครไปเที่ยวไหนเลยหรอ พ่อกับแม่ครอบครัวพี่น้องคุณน้า คุณป้าไม่พาไปเที่ยวหรอก สถานที่ต่างๆ ไม่มีเลยใช่ไหมคะกินอย่างเดียวไม่พอกินอย่างเดียวน้ำหนักขึ้นนะเนี่ยระวัง เนื้อย่างที่มีลูกเนื้อย่าง ปีใหม่กูก็ไม่ได้ไปไหนเลยนะคะครูไม่ได้ไปไหนเลยปีใหม่ ไปที่เดียวก็คือไปวัด ไปวัดพาคุณแม่ไปทำบุญมานะคะตอนช่วงปีใหม่เพราะว่าวันที่ 1 เนี่ย ตรงกับวันเกิดแม่ครูพอดีเลยนะคะก็เลย ทุกคนจะฉลองวันเกิดให้แม่กูนะวันที่ 1 เนี่ย ม 6 นะคะที่เราคุยกันเอาไว้ตั้งแต่ก่อนตั้งแต่ปีที่แล้ว ตั้งแต่ปีที่แล้วที่เราคุยกันก็คือเรื่องของโครงงานใช่ไหมลูกแล้วแบ่งกลุ่มกันไปแล้วละวางแผนกันไปแล้วนะคะ ในขั้นตอนของการดำเนินงานกูจะไม่ได้ให้มาทำในช่วงเวลาค่ะ เปลี่ยนนะคะครูจะให้เอาเวลา นอกเหนือจากที่เราเรียนเนี่ย ไปทำ นะคะไปถามเพราะฉะนั้นเวลาว่างของลูกก็คือวันช่วงวันหยุดใช่ไหมคะ วันเสาร์วันอาทิตย์ เดี๋ยวนัดกันมาทำอีกทีนึงนะคะแล้ว เราจะแบ่งเป็นกลุ่มนะกลุ่มละ 2 คน 3 คนอย่างนี้นะคะแต่เวลาการทำจริงๆลูก เวลาการทำจริงๆคืออยากให้มอ 6 ทุกคนน่ะช่วยกันดู ช่วยกันดู ว่า ว่าอะไร เวลาเราทำ 2 คนน่ะบางทีมันอาจจะติดปัญหานะคะแต่ถ้าเพื่อนเข้ามาช่วยหาคนนี้ช่วยทำอันนั้น ไม่ใช่ทำงานมันก็จะได้เสร็จเร็วนะคะแล้วก็ งานงานนึงที่กูอยากให้ลูกๆทำได้ฝึกนะคะก็คือการใช้สื่อ ใช้โทรศัพท์ให้เป็นประโยชน์นะคะ การรายงานของเราเนี่ย มันจะแตกต่างกับเด็กปกติทั่วไปใช่ไหมเด็กปกติทั่วไปเนี่ยส่วนมากก็จะเขียนเป็นเล่มรายงานนะคะ ในขั้นตอนของกระบวนการอะไรต่างๆเนี่ยแต่ว่า ของเราเนี่ยกูอยากให้ลูกๆอัดเป็นคลิปวีดีโอคลิปสั้นๆนะคะเพื่อนๆในขั้นตอนของการ เวลาลูกเตรียมของเสร็จแล้วนะคะ ให้ นำเสนอว่าของต่างๆที่ลูก เอามาทำ โรงงานเนี่ยมีอะไรบ้างนะคะขั้นตอนนะคะ ของมีอะไรบ้างเสร็จแล้วขั้นตอนของการทำนะคะ ตามที่ลูกทำเลย 1234 อัดเป็นคลิปเพราะฉะนั้นเพื่อนนะคะ เวลาเราทำกลุ่มของเรา เพื่อนคนอื่นๆ กลุ่มอื่นนะคะ ก็มาช่วยอัดถ่ายภาพให้เราสองคน เวลาที่ เราก็ไปช่วยเพื่อนอัดคลิปวีดีโอเพราะว่าวันเสาร์วันอาทิตย์เนี่ย โรงเรียนให้ใช้โทรศัพท์อยู่ใช่ไหมลูก ใช่ไหมคะ โรงเรียนให้ใช้โทรศัพท์อยู่เนาะเพราะฉะนั้นพอดีเลยแล้วตอนที่เราอัดคลิปวีดีโอเนี่ย เวลาเราอัดคลิปวีดีโอหามุมดีๆนะคะหามุมดีๆแล้วก็เวลาอ่านเนี่ย ต้องดูด้วยนะ ต้องดูด้วยดูช่วยเพื่อนเรื่องของอะไรลูกเรื่องของ แสนรู้อะไรแล้วก็การแต่งกายนะคะเนื่องจากเป็นวันหยุดนะคะลูกต้องแต่งกายให้เรียบร้อย เวลาที่เราจะอ่าน ขอให้เป็นชุดกีฬาชุดพละก็ได้นะคะชุด ฟาร์มของโรงเรียนนะคะ สาวคนนี้จะอาบเนี่ย จะใส่ชุดพละหรือว่าอยากใส่ชุดนักเรียนเพื่อให้เกิดความเรียบร้อยคุ้มกูไม่ กูไม่คิดว่าลูกแกใส่พละเลยนะคะหรือว่าชุดนักเรียนแต่อยากให้เป็นฟอร์มของโรงเรียนนะคะไม่ใช่ว่า เอาชุด ที่ใส่เล่นวันเสาร์อาทิตย์นี้มาอัดนะคะอันนี้ก็คือการการเตรียมตัวของลูกเองนะคะ เข้าใจนะ อันนี้เวลาในการทำครูจะให้เวลาในการทำของลูกๆเนี่ยจนถึงเดือนกุมภาพันธ์ กุมภาพันธ์ประมาณสัปดาห์ที่ 3 ของเดือนกุมภาพันธ์วันที่สิ้นสุดก็คือจะเป็นวันที่ 23 วันที่ 23 เป็นช่วงวันศุกร์เสร็จแล้วไอ้ตัวที่ลูกทำเนี่ยลูก เอาคลิปมานำเสนอนะคะ มานำเสนอในช่วงของการเรียนการสอนในคาบเรียนในคาบวันจันทร์ คาบ 1 คาบ 2 เนี่ยเราจะมาเรียนเรื่องของ การเก็บข้อมูลต่างๆนะคะการสร้าง แบบเก็บข้อมูลที่ลูกจะต้องเอาไปเก็บ ข้อมูลตอนที่ลูกทำโครงงานนะคะแล้วกูก็จะสอนในเรื่องของการเขียน การเขียน การวิเคราะห์ข้อมูลซึ่ง การเขียนการเก็บข้อมูลการสร้างแบบสอบถามลูกได้เรียนมาแล้ว เรียนมาหรือยัง ตอนเทอม 1 นะคะลูกได้เรียนแล้วตอนเทอม 1 วิธีการหาค่าใช่ไหมหาค่าความความถี่นะคะ ค่าเฉลี่ยหักค่าร้อยละนะคะ พวกเนี้ย ลูกจะได้เอามาใช้ ไปตอนนี้แหละในตอนที่ทำโครงงานนี่แหละอย่างเช่น กลุ่มที่ทำเรื่องของเครื่องดื่มสมุนไพรใช่ไหมคะเมื่อเราทำเสร็จมันก็จะต้องมีแบบ ประเมินแบบประเมิน แล้วทำเสร็จแล้ว ไม่ต้องมีคนกินถูกไหม จะต้องมีคนกินกินแล้วมันเป็นยังไง รสชาติมันโอเคไหมเราก็จะต้องมาสร้างเครื่องเครื่องมือก็คือแบบสอบถามนะคะแบบสอบถามความพึงพอใจ ว่ากลุ่ม กลุ่มที่ เขาดื่มเครื่องดื่มของเราเนี่ยเขามีความพึงพอใจขนาดไหนเหมือนกันกับกลุ่มของต้นกับ เรื่องของผัดไทยสามสหายใช่ไหมลูกเวลาทำเสร็จแล้วก็ต้องสร้างเครื่องมือขึ้นมาเรื่องของ แบบประเมินความพึงพอใจ ผัดไทยที่เราทำขึ้นมานี่มันอร่อยหรือเปล่านะคะหรือมันเป็นยังไง สั่งให้เขาประเมิน ให้เรานะคะจะต้องเอาไปให้เพื่อนชิมให้น้องชิน เคนะ ในกลุ่มของเบนซ์ในเรื่องของผักบุ้งนะคะการปลูกผักบุ้งไร้ดินเนี่ยก็จะต้องสร้างแบบ บันทึกข้อมูลขึ้นมาบันทึกเกี่ยวกับอะไร ต้องบันทึกเกี่ยวกับการเจริญเติบโตของผักบุ้ง นะคะซึ่งในช่วงคาบเรียนหรือครูก็จะพาลูกๆเนี่ยทำแบบนี้แหละ พรุ่งนี้แหละเพื่อเตรียมการในการ เก็บข้อมูลของลูกนะคะและวันนี้นะคะวันนี้ ยกตัวอย่างจะยกตัวอย่างให้ดูแล้วก็ กูจะบูรณาการงานสวนพฤกษศาสตร์โรงเรียนนะคะวันนี้คาบสอนของคุณครูนะคะ การทำโครงงานเหมือนกันโครงงานเล็กๆโครงงานสำรวจนะคะ โครงงานสำรวจบ้านนี้เราจะ กูจะผ่าถามอันนี้คือทั้งหมดในห้องเรียนนะคะมอหกทั้งหมดเลยทุกคนจะพากันซื้อ ศึกษาพรรณไม้ที่สนใจโรงเรียนของเราได้เลือกพืชแล้ว ที่เราสนใจ จำได้ไหมต้นอะไรต้นใหม่อ่ะที่เราเลือกมาต้นอะไรลูก จำได้ไหม ต้นมะนาวนั่นเองนะคะ ต้นมะนาววันนี้ครูจะพาลูกลงไปศึกษานะคะ ศึกษาต้นมะนาว มีอะไรบ้างที่เราจะศึกษา เราจะศึกษาลักษณะภายนอกโลก เราจะศึกษาลักษณะภายนอกของ ต้นมะนาว มันบอกว่าภายในด้วยภายในของต้นมะนาวของเรานะคะ วันนี้จะต้องไป ขอ Section นะคะไปผ่า ผ่าตามขวาง แล้วก็ส่องกล้องจุลทรรศน์ ภาพเนี้ยเดี๋ยวครูจะประสานกับครูวิทยาศาสตร์นะคะเดี๋ยวให้ครูแมว แมวมาช่วยในการทำ Cross section ศึกษาโครงสร้างภายในอันนี้เอานอกรอบนะคะอาจจะเป็นคราบ ตอนช่วงเย็นๆ คับเจ็บนะคะคาบ 7 พี่จะให้ลูกได้ส่องกล้อง โดยกูจะประสานกับคุณครู วิทยาศาสตร์นะคะขอให้คุณครูมาช่วยแล้วลูกก็มาเก็บ ข้อมูลตัวนี้มันก็จะได้สมบูรณ์ในการทำโครงงาน สำรวจ ข้อมูลพรรณไม้ที่สนใจก็คือต้นมะนาวในข้อแรกนะคะ วันนี้สิ่งที่เราทำ ก็คือกำหนดเรื่องที่จะเรียนรู้ในแต่ละส่วนของพืช นะคะแล้วก็เลือกมา 1 เรื่อง เพื่อที่จะเรียนรู้ ของเราเนี่ยทั้งหมดมีอยู่วันนี้ที่มาก็คือ 6 คนนะคะ 6 คนเนี่ยกูจะให้เลือกมา เลือกเครื่องมา ว่าเราจะ ศึกษาเรื่องอะไรเรียนรู้เรื่องอะไรนะคะ หลังจากนั้นวันนี้นะคะ เราจะไปเก็บข้อมูล เก็บข้อมูลไปสำรวจต้นมะนาวนี่แหละไปสำรวจต้นมาแล้วก็นำข้อมูลน่ะ มาเปรียบเทียบความแตกต่าง มาแล้วไปดูกันเดี๋ยวไปดูกันว่าไอ้ความแตกต่างที่เราไปเปรียบเทียบน่ะมีอะไรบ้างนะคะ อันนี้ตัวอย่าง ดูนะโครงสร้างภายนอกมีอะไรบ้างลูก อันนี้เป็นตัวอย่างคือกระเจี๊ยบแดงแต่ของเราไม่ใช่กระเจี๊ยบแดงนะคะของเราวันนี้ที่เรา ไปศึกษาก็คือมะนาวนะคะ ต้นมะนาวนะลูก มะนาวอันนี้จะเป็นตัวอย่างโครงสร้างภายนอกมีอะไรบ้าง คลื่นมันจะประกอบตั้งแต่ เจริญเติบโตตอนแรกนะคะ ล่า จะไปดูเรื่องของราก ลาบ ลำต้นนะคะ ไป ดอก ฝน และสุดท้ายก็คือเมล็ด ส่วนประกอบทั้งหมดนี้นะคะส่วนประกอบทั้งหมดนี้ ที่กูจะพาลูกศึกษาเป็นต้นมะนาวนะคะเป็นต้นมะนาวเดี๋ยวลงไปดูการวาดต้นมะนาว ตั้งภายนอกมันเป็นลักษณะแบบไหน นะคะ อันนี้เป็นโครงสร้างภายในแต่ตัวนี้เดี๋ยวรอไปก่อนนะคะเดี๋ยวรอไว้ก่อน ก็เหมือนกัน เราจะไปเก็บตัวอย่างมาเสร็จแล้วไปส่องกล้องดูนะคะ ในส่วนของรากโครงสร้างภายในเป็นยังไงลำต้นใบดอก ผลเมล็ดนะคะอันไหนที่เราส่งไม่ได้เราก็จะตัดไปแต่คู่ของก็คือในส่วนของ อยู่ 3 ส่วนที่เราจะต้อง ส่องกล้องจริงๆก็คือรากลำต้นแล้วก็ใบนะคะ มีอยู่ 3 ส่วนที่เราจะต้องทำให้ได้ ก่อนเคยไหม แต่ก่อนเคยทำไหมคะที่ส่องกล้อง มีนะคะเพราะฉะนั้นทำนานแล้วนะ อันแรกที่เราจะลงไปศึกษานะคะอันแรกเลยที่เราจะลงไปศึกษาคืออะไร ไปดูลักษณะภายนอกของต้นมะนาวนะคะทั้งหมดเลยตั้งแต่ลำต้นเหนือดินนะคะอันนี้คือ เส้นของดินนะคะมันจะมีต้นขึ้นไปลำต้นขึ้นไปจนถึงปลายยอดของต้นมะนาว ให้ลูกไปดูให้ลูกไปดูต้นมะนาว ลูกจะไปดูตรงไหน ต้นมะนาวที่เราปลูกเอาไว้อยู่ด้านหลัง ห้องผอ. ใช่ไหม คุณเคยนะคะเดี๋ยวเราจะไปดู ไปดูต้นมะนาวเลือกมา 1 ต้นนะตรงนี้มันมีประมาณ 10 กว่าต้นนะคะมันมีประมาณ โอนให้ลูก เลือกต้นที่มันเหมาะสมนะคะไปเลือกต้นที่มาที่เหมาะสมเสร็จแล้ว ไปงานนี้โครงสร้างพนักงานจะต้องดูดูอะไร ดูลักษณะของลำต้นของเขาลูก ไปนะคะขึ้นมาจนถึงปลายยอด ลูกจะต้อง ต้นมะนาวนั้นมาวาดภาพ วาดภาพนะ วาดภาพให้มันเหมือนพ่อมันเป็นภาพทางพฤกษศาสตร์นะคะ ลำต้น เป็นยังไงลักษณะของลำต้นเป็นยังไงใบเป็นยังไงนะคะ และที่สำคัญเมื่อลูกว่าเสร็จแล้วปุ๊บเนี่ย ถ่ายรูป เขียนเห็นไหมคะคำสาปเนี่ย คำศัพท์อันนี้คืออะไร ลำต้นลูกก็ชี้ลูกศรไปสายตรงลำต้นของต้นมะนาวที่ลูกเขียน ราคาแล้วก็เขียนคำตอบเข้าไป อันนี้เข้าใจไหมคะ ที่สำคัญที่สำคัญตรงนี้ตรงมุมตรงนี้คำว่ามาตราส่วนลูก เราเรียนคณิตศาสตร์ครูจะให้เราบูรณาการ บูรณาการอะไรคะ เรื่องของมาตราส่วนนะลูกจะต้องมาคำนวณการย่อการขยายเนื่องจากใบงานของเราไป กระดาษ A4 ความสูงความกว้างประมาณ 10 cm นะคะประมาณ 10 เปอร์เซ็นต์เท่านั้น แต่ว่าต้นมะนาวของเราสูงมั้ยลูก มะนาวจริงๆต้นจริงๆน่ะสูงไหม เอาลงมาใส่ในกระดาษได้ไหม มันต้องใช้กระดาษแบบใหญ่มากเลยนะ ขนาดเท่ากับต้นมะนาวเพราะฉะนั้นในเรื่องของมาตราส่วนอันนี้สำคัญนะคะเราจะต้องใช้คณิตศาสตร์อย่ามาย่อ เพื่ออะไรย่อเพื่อที่จะให้ต้นมะนาวต้นจริงๆลูกต้นใหญ่ๆน่ะ มดมันสูงมันสูงเท่าไหร่ มันสูง นิดนึง ความสูงของต้นมะนาวเนี่ยตั้งแต่ลำต้น ถึงปลายยอดนะคะ อันนี้คือ 10 ใช้ 1 เมตร 1 เมตร สูง 1 เมตรแต่ว่าในกระดาษของเราเนี่ยมันมีแค่ 10% เพราะฉะนั้น มันจะต้องเอามาย่อ ย่อหมายถึงอะไร ถ้าสมมุติว่าในกระดาษของเรามี 10 เซ็นใช่ไหมลูก 10เซนนี้ ตัวของจีนมันเป็นกี่เท่าของในกระดาษนะคะ นั้น 1 เมตรเท่ากับ 100 เซนติเมตร 1 เมตรคือ 100% นะขึ้น 100% ถ้าสมมุติว่าในนั้นมันมี 10% เพราะฉะนั้น เอา 100 หารด้วย 10 เลยก็คือเท่าไหร่ 100 / 10 เท่าไหร่ 100 / 10 ได้เท่าไหร่ เรดาร์ 100 / 10 ได้เท่าไหร่ 100 / 10 อันนี้คือง่ายมากเลยนะโจทย์นี้น่ะเพราะกูเอาตัวกลม เบนซ์ตอบล่ะพี่เบนซ์ตอบแล้ว 100 หารด้วยสิ ก็คือสิงานมาช่วยตัด 0 ไปตัวนึง 080 เพราะฉะนั้นมันก็คือ 10 เท่า ของจริง ขนาดใหญ่กว่าในกระดาษ 10 เท่า ตัวนี้นะลูกคำว่ามาตราส่วน ที่อยู่มุมล่างขวามือนะคะ มาตราส่วนมันมีตัวเลขอยู่ 2 ค่าด้วยกัน แล้วก็มี สัญลักษณ์ที่คั่นมันลักษณะ หนูนิดต่อนะคะดูนะเลข 1 เลข 1 เลข 1 จะอยู่ข้างหน้าเลข 1 หมายถึงอะไร ตัวเลขที่อยู่ข้างหน้าหมายถึง ตัวที่อยู่ในกระดาษนะคะ ภาพที่อยู่ในกระดาษ ความสูงที่อยู่ในกระดาษ ตัวเลขที่อยู่ข้างหลัง ตัวเลขที่อยู่ข้างหลังคือ 25 25 เนี้ยคือของจริงลูก คือของจริง ของจริงเท่ากับ 25 นะดูตัวอย่างนะตัวนี้ 1 ต่อ 25 ถ้าสมมุติว่าอันนี้ นับเป็น 1 หน่วย ของจริงๆก็คือเอาภาพในราคามาต่อกันสูงขึ้นไป 25 ภาพ เอาผ้าตัวนี้นะมาต่อกันต่อๆกันไปเรื่อยๆทั้งหมด 25 ภาพ อันนี้คือของจริงคือความสูงจริงของต้นนี้นะคะ เข้าใจนะ OK วินัยของต้นมะนาวอย่างที่ครูบอก อย่างที่กูบอกว่า กว่าที่เราจะเอา มาว่าใส่ตรงนี้ได้ จะต้องไปทำอะไรก่อน ไปวัดความสูงของต้นมะนาวก่อนนะ กูบอกว่าสูง 1 เมตรเนี่ยบางทีมันอาจจะสูงเมตร 20 เซนก็ได้หรือเม็ด 30 กินก็ได้ อันนี้เราจะต้องลงไปแล้วเราไปวัดจริงๆนะคะ วิธีการคือ 1 ลงไปแล้วไปวัด ต้นมะนาว สูงเท่าไหร่ อันนี้ของจริง ของจริงต้นมะนาวสูงเท่าไหร่ หน่วยเป็นเซนติเมตรนะคะให้เป็นหน่วยเป็นเซนติเมตรเสร็จแล้ว เมื่อมันสูงเท่าไหร่ปุ๊บ แล้วมาดูว่ากระดาษที่เราจะวาดเนี่ย ใบงานที่ครูจะให้นะคะ มันสูงเท่าไหร่ ความสูงของกระดาษใบงานของครูเสร็จแล้วให้ลูกเอาความสูงเนี่ยไปหานะคะไปหา หาต้นมะนาวที่เราวัดมาได้ไงว่าสูงเท่าไหร่ มันก็จะเป็นหน่วยออกมาตรงนี้ มาตราส่วนจะอยู่ตรงนี้นะคะ 1 ต่อเท่าไหร่ ที่นี้ หลักการนะคะตัวมาตราส่วนตัวนี้ไม่เอาเป็นทศนิยมให้เป็นจำนวน เต็มนะลูก ให้เป็นจำนวนเต็ม 1 ต่อ 10 สรุปไปหาแล้วมันได้ 1 ได้ 10.5 นี้ไม่เอา เราจะต้องมาลดขนาดในกระดาษ กระดาษรองให้มันได้เป็นจำนวนเต็มอันนี้คือหลักการถ้าลูกทำบ่อยๆลูกก็จะสามารถ นำมาใช้ได้ตัวนี้ตัวนี้ถ้าลูกโตขึ้นนะคะ เป็นผู้ใหญ่น่ะลูกจะเห็นว่าไอ้มาตราส่วนนี่มันมีความสำคัญมากเลยในชีวิตประจำวัน อย่างเช่นอะไร แผนที่ เคยเห็นแผนที่โลกไหม เคยเห็นไหม แผนที่โลกโลกแผนที่กระดาษแผนที่ประเทศไทย ตรงที่มุมของกระดาษนะลูกเขาจะบอกมาตราส่วนเอาไว้ เวลาเราจะเดินทางระยะกี่กิโลเมตร เขาก็จะเอามาใส่ คือย่อลงมา ประเทศใหญ่มากเลยนะประเทศไทย นะคะแล้วก็ย่อลงมาในกระดาษ อันนี้เป็นพื้นฐานของการ ถ้าใครเรียนเรื่องนี้ไปอ่านตัวต่อไปนะคะเวลาเราอ่านค่าอะไรต่างๆเนี่ยว่าจะได้ง่ายเวลา แผนที่นะคะพวกนี้อันนี้เข้าใจนะ หลังจากนั้น เราวาดภาพเสร็จนะคะ วาดภาพลงไปในกระดาษเรียบร้อยแล้วทีนี้เราจะมาศึกษาแต่ละส่วน ศึกษาแต่ละส่วนนะลูก ส่วนของนั้นคืออะไรส่วนของรากค่ะ ราก ลูกจะต้อง วาดภาพรากมะนาวนะคะ เดี๋ยวไปดูกัน นะคะ รากของต้นมะนาวนั่นเอง แล้วให้อธิบายนะคะ ผลการศึกษา ตรวจผลเนี่ยมันคืออะไรบ้าง นี่มันคืออะไรผลก็คือสิ่งที่เราสังเกตเห็น รู้ว่ารักของเขาเนี่ยมีรูปร่าง หารูปร่างนะสิ่งที่เราจะต้องสังเกตคือรูปร่าง รูปทรงเป็นทรงอะไรนะคะ มีสี สีอะไร หิวเป็นยังไงนะคะผิวผิวของเขาเป็นยังไงผิวของราก เรียบไหมขุขระไหมนะคะ แล้วก็ เนื้อ เนื้อเป็นยังไง เนื้อเป็นยังไงเนื้อ เนื้อหยาบไหม เนื้อละเอียด เป็นลักษณะโปร่งแสงหมึกดูนะคะดูแล้วก็สังเกต ว่ามันเป็นยังไงและที่สำคัญคือขนาด ขนาดของราก เราจะ จังหวัด ความยาวของรากนะคะ ว่ามันยาวเท่าไหร่ อันนี้ 15 ตัวอย่าง 15-20 เซนติเมตรนะคะความยาวนะอันนี้ขนาดอันนี้คือยาว ความกว้างคือว่าจากตรงนี้นะคะ รูปภาพนะลูก ยาวกับกวาง วันนี้สงสัยไหม ได้นะ ล้างเศษส่วนที่เราจะศึกษา ต่อ ล้างเสร็จแล้วมาส่วนของลำต้นค่ะ สิ่งที่เราจะไปศึกษาต่อมาคือลำต้นอะไรลำต้นมะนาวนะคะ กูจะให้ลูกลงไปสำรวจลำต้นมะนาวเสร็จแล้วไปสังเกต ต้นมะนาวนะคะว่า รูปร่างเป็นยังไงเหมือนกันกับรากเลยลูกรูปร่าง รูปซองนะคะสีของเขาผิวของเขา ขนาดนะคะของลำต้นเป็นยังไง น้ำตกเสร็จแล้วต่อไปยังไม่ครบนะยังไม่ครบส่วน ไปค่ะ ไปสังเกตใบต่อโลก ไปสังเกตใบต่อ ไปเป็นลักษณะแบบไหนนะคะ เป็นใบประกอบหรือใบเดี่ยวนะคะ รูปร่าง เหมือนเดิมนะคะ อันนี้ ไม่มี มีไหมไม่มีรูปส่งนะคะ รู้จักใบมันจะแบนนะคะดูรูปส่งยา เพราะฉะนั้นเราดูแค่ว่ารูปอะไรเป็นรูปร่างยังไงนะคะ เอาไปเปรียบเทียบในหน้ารูปร่างของแผนไป ของเล่นเอกสารก่อน p003 นะคะที่ลูกเคยได้ศึกษานะคะ ใบลักษณะแบบไหนเอาไปเปรียบเทียบกันเสร็จแล้วมาเขียนลงตรงนี้นะคะ และที่สำคัญจะมีอะไรความกว้างของใบ ความกว้างความยาวนะคะ สีพรุ่งนี้ ข้อมูลพรุ่งนี้ลูกจะต้องสังเกตแล้วก็ไปเก็บข้อมูลมาสำรวจมานะต้นนะ ไปเสร็จแล้ว ออกมาคืออะไรดอกข่าดอก ดอกของมะนาวช่วงนี้มีไหมลูก ดอกมะนาวมีไหม ดอกไม้ มะนาวมีดอกไหม ไม่มีหรอ ดอกมีไหมตอนนี้เดินเดินเดินผ่านไปเห็นดอกไหม นั่นแหละ หาดูให้ครบให้ทั่วนะลูกบางต้นมันจะมีดอกอยู่ เราจะเอามารอเอาดอกของมะนาวเนี่ยมาดูลักษณะของเขานะคะ ส่วนของก้านดอกเป็นยังไง มีสีเป็นยังไงราคากลีบดอกเป็นยังไง อันนี้ดูแล้วก็วาดภาพ วาดภาพเสร็จแล้วก็เขียนบรรยายนะคะเขียนรายละเอียดข้อมูล อานิสงส์ของผล ผลมะนาวว่าตรงไป นะคะว่าเหมือนกัน อธิบายลักษณะที่เราสังเกตที่เราไปสำรวจมาผลเป็นยังไงคะ มีรูปร่างรูปทรงสี หิวเป็นยังไง ผลมะนาวนี้สีแน่นอนเลยสีเขียวใช่ไหมลูก สีเขียวใช่ไหมมะนาวน่ะสีเขียวรูปร่างเป็นยังไงคะ มะนาวมีรูปร่างเป็นยังไง รูปร่างของมะนาวเป็นยังไง กรมมะนาวกลมๆ นี่คือความแตกต่างนะคะของ รูปร่างของผลพรุ่งนี้รูปทรงก็ทรงกลม กับลูกฟุตบอลเลยนะคะ และสุดท้ายส่วนที่เราจะศึกษาอันนี้อะไรอ่ะ เมล็ดนะคะเมล็ดในส่วนของเมล็ดเมื่อเรามีผลปุ๊บ ฝนปุ๊บเนี่ย เอามาผ่านะคะแล้วให้ลูก เอาเมล็ดมะนาวเนี่ยออกมาดูแล้วก็สังเกตดูว่า มันเป็นยังไงนะคะ มันมีสีมีรูปทรง มีขนาดเท่าไหร่ แค่นี้เอง วันนี้ โครงงานศึกษาสำรวจ ต้นมะนาว นะคะ แบ่งเป็น 4 ส่วนมีอะไรมี 6 ส่วนนะรากลำต้นใบดอกผลแล้วก็เมล็ด ลงไปดูแล้วก็มาบันทึกข้อมูลนะคะ อันนี้เดี๋ยวค่อยทำอีกทีนึงอันนี้เป็นตัวอย่างนะคะโครงสร้างภายในของราก หน้าเหมือนกันลูก เราก็จะเอามาเอาตัวอย่างของรากมาแล้วก็มาส่องกล้อง แล้วคุยกับไอ้วาดภาพนะคะ ของลำต้นใบ ทีนี้ที่ครูบอกว่าจะให้ลูกเลือกมา กี่ลูกต้องไหว้ให้ครบนะคะครบทุกตัวแล้วนะ ส่วนในรูปต้องวาดให้ครบเสร็จแล้ว เขียน สิ่งที่ลูก เรียนรู้มา แต่ทีนี้ ข้อ 2 การกำหนดเรื่องที่เรียนรู้ในแต่ละส่วนของพืช จะเอาอะไร ให้เลือกมา 1 อย่าง ลูกจะเอาอะไร คุยกัน เลือกอันไหนลูก เอาใบเอาลำต้นเอาดอกเอาผล เอาราบอยากได้อันไหน เอาใบเนาะเอาใบเอาใบเหมือนตัวอย่างนี้เลยนะลูกเอาใบเหมือนตัวอย่างนี้เลยนะ ทีนี้มาดูนะคะในตัวอย่างเนี้ย เป็นใบของพืชชนิดหนึ่งแต่ของเราจะต้องไปดูใบมะนาวนะ ไปดูใบมะนาวเราจะทำการวิเคราะห์ส่วนประกอบ นะคะของไป ม 6 ม 6 แล้วเพราะฉะนั้นความลึกของการแบ่งย่อย กล่องไฟ ดูหนัง นี่คือบาย แบ่งอันแรกได้ 2 ส่วนนะคะ คือแผ่นไป อันนี้คือแผ่นไปนะ แบ่งได้ 2 ส่วนเสร็จแล้วอันนี้คือการบ่ายตัวเล็กๆอยู่ข้างล่างเนี่ย น่าจะเป็นก้านบ่ายนะคะด้านบ่าย แบ่งได้ 2 ส่วนเสร็จแล้วเราเอา พาลงมาเลยผ่าตามยาวเลย มันจะแบ่งเป็นซ้ายกับขวา ไปนะใบมันจะแบ่งเป็นซ้ายขวา หลังจากนั้น แบ่งแล้วคะ ขวาง ขวาง 2 2 ขนาดนะลูก ความสูง ความสูงตั้งแต่ไอ้เนี่ยแผ่นไม้ตั้งแต่ ข้างล่างฐานจนถึงปลายยอดของใบเนี่ย ให้มันเท่าๆกันเพราะแบ่งเป็น 3 ส่วนใช่ไหมคะ วันแรก เท่ากัน ขนาดความ ความยาว ความกว้างล่ะเท่ากัน เอากัน ราคาเท่ากัน Facebook เมื่อลูกปัด มันไปมันจะเป็น ส่วน รับที่มันมีกี่ใบมันมีกี่ส่วน 3 หรอ จริงหรอ มันมีอยู่ 6 ส่วนลูก 6 ส่วนเพราะอะไรเพราะตอนแรกน่ะเราตัด ตัดความยาวไปแล้วใช่ไหมเราตัดขาขึ้นตรงนี้แล้ว แล้วก็มาตัดอีกแบ่งเป็นอีก 3 ส่วนเพราะฉะนั้น มันจะมีส่วนที่แตกต่างกันนะคะทั้งหมดอยู่ 6 ส่วนด้วยกัน R1 2 อยู่ตรงนี้ 2 อยู่ฝั่งนี้ 3 4 5 6 60 วันนะคะ 6 ส่วน แม่ไปเดียว ใบเดียวนะลูกมาดูศึกษาว่า ใบเดียว มันเหมือนหรือมันต่างกันนะคะมันเหมือนหรือต่างกัน สิ่งที่เราจะไปศึกษาคืออะไร สี สีของแผ่นใบ ตอนปลาย ข้างบนเนี่ยคือตอนปลายนะคะสีของแผ่นใบตอนปลายมันแบ่งเป็นริมซ้ายกับริมขวาถูกไหม เราจะเอาซ้ายหรือขวา กูจะให้แบ่งเป็น 2 กลุ่มวันนี้มา 6 56 พอดีนะลูกเพราะฉะนั้นกลุ่มนึง ให้ดูสาย ให้ดูขวา นะคะ เราเลือกแค่ใบ เราได้แค่บ่ายวันนี้เราจะเก็บข้อมูล ทั้งหมดมีอยู่ 6 เรื่องนะคะ 6 เรื่องแต่เราดึงมาแค่ เรื่องของใบนะ ไป ประกอบไปด้วย 6 เรื่องให้ศึกษาก็คือ ปรึกษาสีนะคะรูปร่าง เห็นไหมคะ หัวข้อสีของแผ่นใบ ตอนปลาย ริมซ้ายซ้ายมือนะคะแล้วก็จะหยิบตรงนี้มา ที่เราแยกออกมาข้างบนเนี่ยนะคะ เครื่องบินตายเนี่ย มันจะมีลักษณะเป็นยังไง คล้ายๆอะไรลูก สามเหลี่ยม สามเหลี่ยมมุมฉากไหมอ่ะรูปร่างเวลาตัดมา ลักษณะ ใช่ไหมแล้วสีเป็นยังไงมีสีอะไรบ้าง มีสีอะไร วันนี้สีอะไรบ้างลูก เหมือนลักษณะสีขาวกับสีเขียว สีอะไรมากกว่ากัน สีเหลืองอยู่ๆใบ แต่ตรงนี้มันเป็นสีเขียว สีสีเขียวมากกว่าสีเหลืองใช่ไหม มากกว่าไหม มันมากกว่านะลูกมันมากกว่า มันมากกว่า เพราะฉะนั้นเวลาที่เราจะเขียนก็คือสีเขียว สีเขียว โอน ขอบคุณค่ะบนมันปนมาเล็กๆนะคะก็คือโอนเหลืองหรือว่าเป็นขาวันนี้เราจะต้องไปดู อยู่ดีๆอันนี้มันเป็นภาพถ่ายเราก็เลยไม่ไม่ไม่ ไม่ไม่ค่อยชัดเจนเท่าไหร่ นะคะ อาทิตย์นี้ในอีกกลุ่มนึง กลุ่มที่มาศึกษาตรงนี้ ริมขวา ขวาซ้าย สิ่งที่แตกต่างกันคืออะไรปลายของเขาในรูป ฝั่งซ้ายเนี่ยมันเหมือนลักษณะ นี่ขึ้นมาเลยเนาะ แหมมาสังเกตดูดีๆนะไอ้นี่มันแหลมไหม มันขึ้นมาแต่อันนี้มันเหมือนลักษณะโค้ง โครงแล้วก็แหลมขึ้นไป มันจะบิน รูปร่างที่แตกต่างกัน ถ้ามันเหมือนกันนะลูกมันจะเอามา ประกบกันทับกันสนิทอันนี้คือเหมือนกัน แต่เมื่อไหร่เอา 2 อันนี้มาประกบกันปุ๊บแล้วมันไม่เหมือนกันนั่นคือความแตกต่างแล้ว แค่นี้เองใบเดียวกันยังมีความแตกต่างกันเลยนะคะแล้วสีก็เหมือนกัน ไม้เก่าขวา ทางขวาที่สีเหลืองมากกว่าใช่ไหม มากกว่าฝั่งด้านนี้ นี่คือการสังเกตนะคะเป็นการสังเกตแล้วก็ไปดู เขียน นะคะ ตัวนี้ บ้านกลางก็ถามเหมือนกัน กันโคลนก็ทำเหมือนกันทำแบบไหนบันทึกข้อมูลในเรื่องของรูปร่างนะคะ สีแล้วก็ขนาด กูจะให้ลูกวัดขนาดนะคะ ขนาดตัวไหน กว้างกับยาว แค่นั้นเอง อันนี้เป็นการวิเคราะห์วิเคราะห์ส่วนประกอบของพืชโครงสร้างภายนอกของพืช ที่ลำดับขั้นในโลกลำดับที่ 1 ลำดับที่ 2 ลำดับที่ 3 ลำดับที่ 4 เป็นความละเอียด ของเรื่องที่เราจะศึกษาเมื่อกี้นี้ใบใช่ไหมลูก ไปอ่ะมันแบ่งเป็นอะไรบ้างมันแบ่งเป็นแผ่นใบกับก้านใบ ไอ้ตัวหูไปนี่มันไม่มีใช่ไหมเมื่อกี้ แล้วก็ ออกนะคะมันจะเหลืออยู่แค่ 2 อันแผ่นใบกับก้านใหม่ แผ่นใบ มันจะเป็นด้านหน้ากับด้านหลัง ด้านบนกับด้านล่าง ข้างหน้ากับข้างหลัง สังเกตดูดีๆนะข้างหน้ากับข้างหลัง บนกับล่างนะคะของแผ่นใบหลังจากนั้น เราเอามาตัด นะคะ เราเอามาตัด ตัดแบ่ง สัตว์แบ่งออกเป็น 2 ส่วนตัวนี้เขาเขาทำตัวนี้ก่อนนะคะแบ่งเป็น 3 ส่วน บังโคลนต่างๆตอนปลาย ตามขวางก่อนอันนี้เขาทำผ่าตามขวางก่อน สามส่วน เสร็จแล้วแต่ละส่วนก็ผ่าครึ่งอีกเป็นริมซ้ายกับริมขวาเพราะฉะนั้น มันจะลึกถึงระดับที่ 4 เลย ม 6 ที่เราทำเมื่อกี้เราจะทำการสำรวจนะคะ ระดับความลึกของ รายละเอียดของใครน่ะที่เราวิจัยเราศึกษาและทำโครงงานคือระดับ 4:00 น นะคะแต่ถ้าเป็นน้องน้องๆประถม กูไม่เอาอะไรมากกูแค่จะเอา ถ้าเป็นปฐมนะปอ 1 ปอ 2 เนี่ยให้ดูให้สังเกตเฉพาะแผ่นใหม่กับ ร้านใหม่เท่านั้น ให้ดู ไม่ต้องลึกลงมาถึงตรงนี้นะคะ พี่เรื่องที่จะเรียนรู้ ทุกอย่างเมื่อกี้ ส่วนประกอบทุกอย่าง รากลำต้นใบดอกผลเมล็ด สิ่งที่เราเรียนรู้มีอยู่แค่นี้แหละ มีรูปร่าง ไหนรูปร่าง รูปร่างมันมีอะไรบ้างรูปร่างจะเป็น 2 มิติมีแค่ความกว้างกับความยาว หลับยาวนะคะ มองไปก็รู้เลยว่าว่างอันนี้สูงเท่าไหร่ แค่นั้น อันนี้วงกลมกว้างคูณยาวกว้างคูณยาวนะคะ แต่รูปทรง รูปทรงมันมีมิติเข้ามา มันมีกว้างคูณยาวแล้วก็ ความลึก ความลึกของเขา เพิ่มเข้ามา เห็นไหม เนี่ย มีอยู่ 3 มิตินะคะ ลักษณะเหมือนกันต่อไปสีอันนี้ลูกๆคุ้นชินนะคะสีต่างๆ ดูแล้วก็สังเกตได้เลยบอกได้เลยว่าไอ้นี่คือสีอะไรผิว มียังไงบ้างผิวนะคะที่เราไปสังเกตผิวหยาบ ผิวหยาบนะคะ จับหนูอยากจังเลย นะคะ ก็ผิวเรียบนะคะ ผิวตรงนั้นน่ะเวลาเราจับแล้วมันมีขนไหม ใบบางชนิด มีขนอยู่หลังใบ ต้นอะไร มีต้นอะไรบ้างที่มันมีขน ใครเคยกินมะเขือไม่ใช่มะเขือ เขาเรียกอะไรที่เราไปใส่ส้มตำอ่ะลูก เป็นลูกกลมๆนะคะสีเหลืองอ่ะ เวลาเราไปใส่ส้มตำทางอีสานของเราอ่ะ มันจะมีมีขนด้วย ใบของต้นอันนี้น่ะ รู้อยู่ใช่ไหม เที่ยวไปใส่ส้มตำ ลักษณะของผิวขาวอ่ะมันก็คือจะมีขนด้วยอยู่ข้างหลังข้างหน้านะคะ แล้วก็มีน้ำอันนี้คือลักษณะของเขาในผิวนะ ปีนี้เนื้อเนื้อแบ่งเป็นอะไรบ้างเนื้อแบบขรุขระ แบบละเอียดนะคะหรือว่าเนื้อแบบเต็มๆนะคะ ขนาดกว้างคูณยาว หรือไม่เราก็อาจจะวัดเส้นผ่าศูนย์กลางได้เลย อันนี้คือการเก็บข้อมูลนะคะ เวลาเราเอานำมาเขียนนะคะเวลาเรากำหนดเรื่องลักษณะ ที่เราจะเรียนรู้ เมื่อกี้นี้ เมื่อกี้เราไปใช่ไหมลูกระบาย มันจะเป็นเรื่องของสีใช่ไหมคะเรื่องเรื่องที่เราจะเรียนรู้ มีสีลูกก็เห็นไหมสี ศีลข้อ 1 ข้อ 2 ข้อ 3 313 นี่สีหมดเลยนะคะสีหมดเลย สีของแผ่นใบตอนโคน แผ่นใบตอนโคน ตัวนี้ ถ้ามองมองออกไหมแผ่นใบตอนโคนก็คือตัด คือตัวอักษรที่อยู่ข้างล่าง บังโคลนมันกลางแล้วก็ตอนปลายมีอยู่ 3 อัน นะคะ อันนี้ในเรื่องของสี หิวล่ะ ผิวก็เหมือนกันนะคะเราจะเปลี่ยนแค่เรื่องที่เราจะเรียนรู้ สีเปลี่ยนเป็นผิวนะคะ แผ่นใบตอนโคนตอนกลางและตอนปลายเหมือนกัน นะคะ ข้อ 7 ถึงข้อ 9 ศึกษาในเรื่องของรูปร่าง รูปร่างของแผ่นใบตอนโกนตอนกลางและตอนปลายเหมือนกัน แล้วก็เนื้อ 10 11 12 ได้คืนเนื้อจับดูนะคะสัมผัสอันนี้ลูกจะต้องไปสัมผัส ดูสังเกตแล้วก็สัมผัสดูว่าเป็นยังไง อย่าง ข้อ 13 14 ขนาดของแผ่นใบขนาดของก้านใบ เนื่องจากมันอาจจะใบเล็กนะคะ ยังใบมะนาวเนี่ย ขนาด แบ่งแค่เป็น 2 2 ระดับแรกระดับแรกแผ่นใบกับก้านใบเท่านั้นไม่ต้องนึกไปถึง ต่างคนต่างๆตอนปลายก็ได้นะคะขนาดเนี้ย ขนาดของแผ่นใบแล้วก็ไปวัดความกว้างความยาวของแผ่นใบ ขนาดของการบ่ายก็ไปวัดความ ความสูงของก้านใบอ่ะค่ะ ขนาดของเขาเส้นผ่าศูนย์กลางนะคะกว้างยาวเท่าไหร่ สี สีของแผ่นของก้านใบเป็นยังไงเนื้อนะคะ จิ๋วของก้านใบพร้อมแผ่นใบลาศึกษาละเอียดนะคะแผ่นใบน่ะสีน่ะเราแบ่ง เป็นส่วนต่างๆ แต่ว่าก้านใบนึง มันนิดเดียวเองเพราะฉะนั้นเราก็ไม่ต้องไปแบ่งนะคะเราไม่ต้องไปแบ่งมาผ่าไหม ต้องนะคะดูแค่ เอามาเลยเอามาทั้งหมดเลยของก้านใบแล้วก็สังเกตได้เลยนะคะรูปทรงนะคะ บ้านบ่าย อันนี้คือการกำหนดเรื่องการเขียนเรื่องที่จะศึกษา โหอันนี้เป็นของมัธยมเลยมัธยมปลายเมื่อกี้นี่มอต้นนะคะ ต้นเนี่ย ไม่ค่อยลึกเท่าไหร่ อันนี้ลูกเห็นไหม มันมีส่วนของริมซ้ายริมขวาด้วยเป็น 6 ส่วนด้วยกัน นะคะ 6 ส่วน ที่มันเป็นเรื่องเดียวกันนั่นแหละที่เราศึกษาแต่ว่า ตัวยาที่เราไปดูอ่ะ ตัวอย่างที่ไปดูคือ ความแตกต่างของตัวอย่างนั้นเองนะคะเรื่องคือเรื่องเดียวกันเรื่องของสีเมื่อกี้สีไปอยู่ 33 3 เรื่องใช่ไหมคะที่เรากำหนดแต่พอมาเป็นของมอปลาย มอปลายตั้งแต่ข้อ 1 จนถึงข้อ 11 เลยเรื่องของสีนะคะ สีของแผ่นใบ เพราะอะไรเพราะมัน แบ่งเป็น เยอะนะคะ ไม่ต้องตกใจลูกเราแค่กำหนด กำหนดกำหนดเรื่องเฉยๆเมื่อกี้น่ะกูจะสอนวิธีการกำหนดเรื่องเฉยๆแต่เวลาเราจะทำจริง ครูจะให้ลูกเลือกมาแค่ 1 หัวข้อ 1 หัวข้อที่ลูกจะลงไปสังเกตแล้วก็ทำนะคะ อย่างเช่นใบที่ลูกเลือกมา ลูกจะศึกษาตัวไหน ศึกษาสี แต่ว่าต้องครบนะลูกรูปร่างรูปทรงสีผิวขนาดเนื้อ นี่คือครบต้องครบ แต่ตำแหน่งที่รูปไปศึกษาใบอาจจะเป็นแผ่นใบ On โคนนะคะ ซ้าย แค่นั้น ที่นี้เวลาลงไปศึกษาลูกจะทำยังไงลูกจะทำยังไง เราเลือกแล้วนะเราเลือกศึกษาเรื่องของใบ บ่ายๆนะคะ ทีนี้เวลาเราศึกษา เราไปดูใบเดียวได้ไหมลูก เข้าไปดูใบเดียวไม่ได้นะคะเราไปดูใบเดียวไม่ได้แล้วจะต้องทำซ้ำ สังเกตซ้ำ ถามกี่ 3 หลาตัวอย่างที่เราไปเก็บมา ถึงจะน่าเชื่อถือ ข้อมูลมาถึงจะโอเค 3 หรอ 3 นี่มันประถม 333 เนี่ยมันนิดเดียวเองนะคะ ปฐมนิเทศครูโอเคแต่ระดับมปลายแล้ว ขอ อะไรดี 53 หรือ 13 ดี 5 หรือ 10 3 ไม่เอา 3 นะไอ้ประถม พี่ไปเก็บตัวอย่างมา อันนี้เป็นตัวอย่างเฉยๆ อันนี้อันนี้ที่กูบอกว่า 33 นี้ไม่เอานะ นี่คือของประถม ถ้าเป็นของมัธยม ต้นน่ะ 535 โอเคนะคะตัวขึ้นมาน้อยแต่เรามอปลายเรา จะต้องเป็น 13 ราคาตรงนี้ 10 ซ้ำเพราะฉะนั้นไปที่เราไปศึกษา ไปเลือกมาเท่าไหร่มีกี่ใบ มีกี่ใบ ไปที่เราไปเด็ดมาเนี่ยมีกี่ใบ ซ้ำ สิไปนะคะเป็น 10 ใบนะวิธีการวิธีการทำยังไง ลูกนะลงไปข้างล่างลงไปตรงต้นมะนาวนะคะลูกลงไปตรงต้นมะนาว ไปเลือกกิ่ง ต้นมะนาวนะมันจะมีกิ่งออกมาหลายกิ่งมากเลยใช่ไหม ไปเลือกกิ่งที่ มันสมบูรณ์นะคะไปเลือกใบที่สมบูรณ์ วัดความสูงเลย สูงจากระดับพื้น เมื่อกี้ต้นมะนาวอ่ะจริงๆมันประมาณเมตรกว่าๆนะคะต้นมันต้นใหญ่มากเลย ปีนี้กูจะให้ลูกไปวัด วัด ต้นมะนาว ธีรวัฒน์เนี่ย ให้อยู่ตรงกลาง ลงไปเสร็จปุ๊บเลือกตำแหน่งที่อยู่ตรงกลาง นะคะเลือกกิ่งที่อยู่ตรงกลาง มาอยู่ตรงกลางปุ๊บ ดูเลยใบที่ 1 เพลงแก้มของคนนี้นะคะ จริงๆที่ 1 เนี่ย ใบที่อยู่ปลายยอดของกิ่งนะคะข้างบนอันนี้ไม่เอา ไม่เอา พัดลงมาอีก 23 ไม่เอา ให้ไปเอากิ่งที่ประมาณกี่ที่ ใบที่ 4 รูปใบที่ 4 ที่แตกออกจากกิ่ง ตำแหน่งเดียวกัน ตำแหน่งที่ 4 นะลูกเด็ดมาเลย พอลงไปเสร็จปุ๊บ ราศีนับ 1 2 3 4 5 อันนี้แหละ ใบที่ 4 ของเก่งนะเด็ดมาเลย 1 ใบ เสร็จแล้วก็ไปดูต้นเดิมนะคะ แต่เป็นอีกหนึ่งสิ่งที่อยู่ในตำแหน่งเดียวกัน ตำแหน่งเดียวกันคือตรงกลางของต้นเนี่ยนะลูกตรงกลางของต้น ไปดูอีก นับอีก 1 2 3 4 นะคะ เอาใบที่ 4 เด็ดมาเป็นชิ้นที่ 2 2 ชิ้นแล้วนะทำเหมือนกัน ทำเหมือนกัน ในต้นเดียวกันทำเหมือนกัน 10 ครั้ง เพราะว่าเราจะเก็บตัวอย่าง 10 ครั้ง เข้าใจนะ มีคำถามไหมคะ ไม่มีนะ คุณเข้าใจไหม เข้าใจนะ ไม่ได้บอกเลยนะหลับโอเคง่วงอาทิตย์นี้กูจะกวนได้เลยน่าดูนะ จะให้ลงไปต้นมะนาว ต้นมะนาวเพื่อจะไปเก็บตัวอย่างของ ไปนะคะที่เข้ามาศึกษาเก็บข้อมูลนะคะ ใบเนี่ยลงไป 1 ต้นแล้วรูปไปดูต้นมะนาวให้ไปสังเกตตรงกลางของ ต้นนะคะ ไปเลือกมาตรงกลาง แล้วจะมีกิ่งของต้นมะนาวเยอะมากเลยตรงนั้น ให้ลูกนะปากจริงแลกไปดึงมานะคะ สิ่งแรกนับใหม่ไปปลายยอดไม่เอานะ ใบที่ 1 ใบที่ 2 3 4 เอาใบที่ 4 ใบที่ 4 เด็ดใบที่ 4 มา ทำอย่างนี้ แต่ละกิ่งทั้งหมด 20 กิ่งนะลูกเอาตำแหน่งเดียวกันก็คือตำแหน่งไปที่ 4 สิ่งนั้น นับจากปลายยอดของกิ่งนะ อันนี้คือวิธีการเก็บข้อมูลนะคะ เหมือนกันเลย 10 ตัวอย่างหลังจากนั้น ให้ลูกมาบันทึก ลูกจะศึกษาอะไรเมื่อกี้กูบอกว่าให้แบ่งเป็น 2 กลุ่มนะเมื่อกี้ บอกว่าแบ่งเป็น 2 กลุ่ม ก็คือ ริมซ้ายการิมขวาใช่ไหมคะริมซ้ายกะลิงขวา สีนี้จะให้ดูสังเกตตรง ไปป้อนคุณ นะคะเราเลือกเราเลือกเป็นแผ่นใบตอนโขนนะอย่าให้มันเหมือนกับตัวอย่างนี้เลยนะคะ แผ่นใบตอนโคลน ซ้ายกับขวาเท่านั้น ณิรินซ้ายกลุ่มนี้ริมขวา เพราะฉะนั้นไอ้ตัวอย่างที่เราเก็บมา 10 ใบนะลูก มันก็จะแบ่งออกเป็น 2 กลุ่มใช่ไหมคะตัดเลย ใบเลย ตัดไม้น่ะ แล้วก็แบ่งให้คนละ คนละชิ้น ทั้งหมดมีอยู่ 10 ชิ้น แล้วบันทึกข้อมูลในสีนะคะ ตัวนี้ สีของแผ่นใบ มันก็จะเปลี่ยนอันนี้เป็นด้านบนด้านล่างเราไม่ได้ศึกษาด้านบนและด้านล่างเราศึกษา นักศึกษายังไงคะ แผ่นใบ On คน ริมซ้ายแผ่นใบตอนโคนริมขวา นะคะ เดี๋ยวก็เขียนใหม่ แบบบันทึกตัวนี้จะต้องเขียนใหม่นะคะ เคนะ พอเราไปดู มันมีอะไรบ้าง ในส่วนของการวาดภาพและลูกก็วาด ปุ่มที่ริมซ้ายลูกก็ว่าแค่ริมซ้ายมาใส่ ตัวอย่างที่ 1 วาดภาพหมา Ben 10 ตัวอย่างวาดให้เหมือนนะคะวาดให้ตรงกับสิ่งที่เป็น นะครับเป็นภาพวาดทางพฤกษศาสตร์ตัวนี้ สียังไงเราก็ระบายสีให้ตรงกับที่เราเก็บข้อมูลมา เสร็จแล้ว ไปที่ 1 อันนี้ตัวอย่างมี 3 ใบแต่ของเราตารางไม่ต้องมีเท่าไหร่คะมี 10 ใบเพราะเราเก็บ ตัวอย่างนะ ตัวอย่างของระดับ 10 ใบนะคะเพราะฉะนั้น ต้องมีอยู่ 10 ตัวอย่าง เสร็จแล้ว วันนี้เขาบอกว่าสีใช่ไหมคะ ครูบอกว่าให้ศึกษาให้ครบ นะคะกำหนดเรื่องคือเรื่องของ สี เรื่องของรูปร่างรูปทรงสีผิวขนาดและเนื้อ เพราะฉะนั้น ข้อมูลตัวนี้มีทั้งหมด เท่าไหร่ เยอะเหมือนกันนะแต่ตอนนี้มันมีแค่สีแต่ของเราที่เราเลือกศึกษาให้เลือกมาศึกษา เลยนะคะ สีผิวขนาดเนื้อรูปร่างราคาพวกนี้เอามาลงข้อมูลให้หมด เสร็จแล้วเอามาสรุป อันนี้เป็นตัวแค่สรุป เรื่องของสีนะคะเรื่องของขนาดก็เอามาสรุป เป็นแบบนี้วันนี้มีสงสัยไหมเดี๋ยวกูจะให้ลูกๆนะคะ ลงไปข้างล่างเพื่อที่จะไปเก็บตัวอย่าง ไปตรงต้นมะนาว แล้วเก็บตัวอย่างใบขึ้นมา ใช่ไหม ขึ้นมาข้างบนนะคะแล้วขึ้นมาข้างบน เพื่อที่จะ มาเก็บข้อมูลตัวนี้ ใครจะลงไปเก็บตัวอย่างให้ครูสิไป ใช่ ให้ลงไป 2 คน ให้ลงไปเก็บ 2 คน เบนซ์ เม็ดกาแฟกับเรดาร์หรอ กับใครใครจะไปใครจะไปกับเบนซ์ ต้องลงไปเร็วๆนะลูกไม่ใช่ลงไปแล้วอ่ะเออดูเลือกไม่ได้สักที มาเบนซ์มันเอาตรงนี้ก่อนเป็นมันอยู่ตรงหน้าจอก่อนกวนวิธีการเก็บใบซิ ลงไปแล้วจะทำยังไงใบนะที่เก็บ กูบอกมาน่ะ ไปใบต้นมะนาวจะเก็บมาแบบไหน เอามากี่ใบ ยัง 3 ใบอยู่หรอ ครูบอกให้ทำกี่ซ้ำกูบอกให้ทำผิดซ้ำ มีกี่ใบ ใช่ 10 ใบ 10 ใบ ไปนะ 10 ใบตำแหน่งตรงไหน ตำแหน่งตรงไหนที่จะเก็บมา แสดงว่าเมื่อกี้ดูไหมนี่ ตำแหน่ง ต้นรู้ไหมต้นดูใช่ไหม ตำแหน่งตรงที่ 4 ให้ลงไปดูตรงกลางนะคะ ตรงต้นมะนาว ให้รู้ตำแหน่งตรงกลางของต้นเนี่ย อยู่ตรงกลางแล้วลงมาสูงเท่าไหร่เลือกเอาตรงกลางนี่แหละลดกลิ่นมันมีเยอะมากเลยสิ่งที่อยู่ตำแหน่ง กลางเนี่ย ลูกไปเดทเอาใบที่ 4 ออกไปยอดนะ 1 ไม่เอา 2 ก็ไม่เอา 3 ไม่เอา มาตำแหน่งที่ 4 ตำแหน่งที่ 47 มาเลย ใช่ ตำแหน่งที่ 4 มันไม่ใช่ตำแหน่งสุดท้ายนะเบนซ์ ดูเลยไปมันจะเป็นเยอะมากเลยอยู่ในกล่องน่ะ ให้เราดึงใบใบที่ 4 จากปลายยอด ใบเล็กใบใหญ่ เอาตำแหน่งที่ 4 นะคะ กฎของเรา ที่เราตกลงกันก็คือใบที่ 4 ของกิ่ง ไม่ใช่รูปไปดูแล้วรูปไปเลือกเอาใบที่มันขนาดเท่ากันตรงไหนก็ได้อันนี้ไม่เอา เข้าใจยัง ให้เวลาลดไป 5 นาทีวิ่งเลย ก็ขึ้นมานะคะ รู้ว่าสองคนนี้จะเก็บมาถูกไหมนะลูก ดูนะที่นี้ในลักษณะของการทำงานเราลูก เมื่อกี้กูบอกว่าให้แบ่งกลุ่มใช่ไหมคะ เพื่อนขึ้นมาแล้วเพื่อนจะมี ตัวอย่างให้เรา ตัวอย่างให้เราคือ 10 ตัวอย่าง อันนี้คือใบมะนาวนะ กูจะให้ เอามา อย่างนี้นะคะ เมื่อกี้บอกว่าเป็น 6 ส่วนใช่ไหม ช่วงนี้ กลุ่มที่ 1 กลุ่มที่ 2 กรมที่ 1 ให้ทางซ้ายบินซ้ายนะคะตอนโคนริมซ้ายให้ไป หมาตัวนี้ กลุ่มที่ 2 สบายตอนโคนนะคะริมขวา ศึกษาในเรื่องอะไรเรื่องของสี หิว รูปร่าง ขนาด เนื้อ 1 2 3 4 5 รูปทรงรูปส่งไม่ต้องส่งไม่ต้องเพราะว่าไปอ่ะลูก ใบมันแบนนะคะใบมันมองไม่เห็นมิติ ความลึกเท่าไหร่ไม่เป็นไรให้เราแค่รูปร่างนะคะรูปร่างก็พอ วาดรูปร่างของเขาเป็นลักษณะแบบไหนนะคะ สีเหมือนกัน สิ่งที่ลูกต้องสังเกตก็คือสี เพราะว่าใบไม้ หลายใบมากเลยนะคะที่มีสีปนกันมา มีสีอื่นเข้ามาแต่เรามาดูว่ามะนาวของเราเนี่ยมีสื่อ เอามาป่นหรือเปล่า ใบงานนี้ใครวาดภาพสวยๆ มีใครวาดภาพสวยบ้าง ใบงานแรกเดี๋ยวลูก ทั้งหมด 6 คน 6 คนจะต้องช่วยกันนะคะช่วยกัน วันนี้ครูให้ทำงานกลุ่ม มันจะมีต้นมะนาวให้เราวาดส่วนประกอบทั้งต้นนะคะ ภายนอกของพืชต้นมะนาวนะอย่าไปว่าต้นอื่นนะลูก ต้นมะนาวตั้งแต่ลำต้น ร่างของเขารักของเขาเรายังไม่เห็น ยังไม่ต้องวาดนะคะให้วาดลำต้น ถึง ฝน วาดภาพต้นมะนาว เดี๋ยวกูจะให้ ลงไปถ่ายภาพต้นมะนาว ความสูง ของต้นมะนาว แล้วก็เอามาวาดภาพอันนี้อันนึง เขามีลูกมาแล้ว 5 นาทีเหนื่อยไหมเหนื่อยไหม เร็วมากเลย อ่านดูนะ 1 234 5 7 8 9 10 อันนี้คืออะไร เกินมา 1 ใบ ไปเก็บมาเกินไปเก็บมาเกินไม่เป็นไร ไม่เป็นไร กูถามหน่อยใครเป็นคนเก็บ ใครเป็นคนเก็บตัวอย่างนี้มา คนเดียวใช่ไหมเบนซ์เป็นคนเดียวที่เจ็บ นับอยู่ใช่ไหม นับนะ เราไม่ต้องรีบนะลูกตอนที่เราเก็บตัวอย่างเราต้องเป็นไปตามข้อกำหนดของเราเวลาลงไปเก็บ ตำแหน่งที่ 4 ของกิ่งใช่ไหม 1 2 3 4 ถ้าไปเอาตำแหน่งที่ 2 ไปเอาตำแหน่งที่ 2 ใบอ่ะขนาดก็น้อยใช่ไหมขนาดมันเล็กมันพึ่งมัน เพิ่งออกมามันเพิ่ง การเจริญเติบโตยังไม่เจริญเติบโตเต็มที่แต่พอตำแหน่งที่ 4 เนี่ยไปมันจะมีขนาดแล้วก็มีสีเนี่ย ที่เจริญเติบโตเต็มที่แล้วนะคะ โอเคไม่เป็นไรเก็บมา 11 ตัวอย่างก็ไม่เป็นไรนะคะเรามาดู นี่สีอะไร ทำไมมันเปื้อน กูจะดึงออกนะ ตัวอย่างตัวนิดตัวนี้ตัวอย่างที่เราเก็บมาเกินนะคะ เราเอาออกได้นะคะ โอเคครบสมบูรณ์ 10 ตัวอย่าง เพื่อนๆออกมาออกมายืนอยู่ตรงนี้ลูกเอามายืนอยู่ตรงนี้ ให้ดูให้เพื่อนๆดูนั่นก็ได้ลูก เบ็นเท็นเอา พี่มานั่งไหม เราแบ่งกลุ่มกันโดยปริยายใช่ไหมลูกคล้ายกับขวา กูจะให้แบ่งกลุ่มนะทีนี้ขั้นตอนต่อไปขั้นตอนแรกเราไปเก็บ ตัวอย่างมาแล้ว เรียบร้อยทั้งหมด ตามเงื่อนไขเลยนะคะ ตามเงื่อนไขเลยมีอยู่ 10 ตัวอย่าง 13:00 น เสร็จแล้วในพิธีการ เห็นไหม ใบ ใบของเขา มันจะมีส่วนของแผ่นใบกับก้านบ่าย แต่ที่เราเลือกศึกษาเราเลือกศึกษาอะไรคะ เราเลือกศึกษาแผ่นใบ แผ่นใบตอนโคนด้วยนะคะแผ่นใบตอนโคนด้วย ที่กูบอก กูบอกว่า การที่จะแบ่ง ตอนโคนตอนกลางตอนปลายเราจะต้องเอาแผ่นใบเนี่ยมาเสร็จแล้ว มาแบ่งกัน ให้เท่ากัน แบ่ง 3 ส่วนเท่าๆกันนะลูก เอากรรไกรมาตัดนะคะ 3 ส่วนเท่าๆกัน กรรไกรมาลูก แบ่งเป็น 3 ส่วนค่ะ เน้นตัดแบ่งเป็น 3 ส่วนลูก ยังๆ แบ่งเป็น 3 ส่วนก่อน ซ้ายขวารอก่อนลูกแบ่งเป็น 3 ส่วนก่อน คนอื่นตอนนี้น่ะที่เราเก็บมาน่ะมันเป็นยังไงมันมีทั้งส่วนของแผ่นใบแล้วก็มีส่วน ของการบ่ายเราจะต้องตัดก้านใบออกนะคะ ก้านใบเราไม่เอา เอาเฉพาะแผ่นใบ วางตรงนี้ลูกเดี๋ยวมันหล่นลงไปสกปรก แล้วก็ตัด ถ้าแบ่งเป็น 3 ส่วน แบ่งเป็น 3 ส่วนตรงไหน ให้มันเท่าๆกัน เพราะฉะนั้นตัดตอนโคนนะคะ ปาดเลยแบ่งเป็น 3 ส่วน ดูด้วยสายตาได้ไหม อย่ารออย่าเพิ่งตัดยางอย่างเร่งด้วยสายตาที่มันได้ไหมลูก เราต้องความแม่นยำ กูถามหน่อย ระหว่างตาของเรากับไม้บรรทัดมาวัดอันไหนดีกว่ากัน ใช่เพราะฉะนั้นลูกต้องเอาไม้บรรทัดมา ไม่ๆๆมันทักมาเลย เท่าไหร่คะ 7.5 cm แบ่งเป็น 3 ส่วนลูก ประมาณเท่าไหร่ หารเอา 3 หารซิ อ่านเพื่อนๆดูด้วยเพื่อนๆดูด้วยนะวิธีการ วิธีการแบ่ง ตอนแรกเราจะหาขนาดนะคะ ตั้งแต่เนี่ย โคนจนถึงปลายใบนะคะว่ามันยาวเท่าไหร่ เท่าไหร่ 880 หารด้วย 3 อาหารแบ่งเป็น 3 ส่วนนะลูก หาร 3 เท่ากับ 2.6 อยู่ตรงไหน ตัด 2.6 ตรงไหน แล้วก็ดูจากข้างบน ตัดให้ขาดเลยทีนี้ เราก็แบ่ง ออกเป็น 30 แล้วนะลูกเนี่ยใบแรกตัวอย่างของเรา ไปแลก 30 แล้วทีนี้ที่เราบอกที่เราจะศึกษาคือ นอนโคนนะคะ การโคลน ตอนปลายไม่เอา ส่วนกลางไม่เอาที่เราสนใจก็คือตอนโคนตัวนี้ วันนี้นะ แบ่งอีก เป็นดินซ้ายกับขวา เลยนะคะ เคนะ อันนี้คือชิ้นที่ 1 ของริมซ้าย ชิ้นที่ 1 ของริมขวา อันนี้คือขวาอันนี้คือขวาอันนี้คือซ้ายทำเหมือนเดิมค่ะทำให้ครบ ตัวอย่าง ทำให้ครบเลยตัดให้หมด อันนั้นไม่เอา วันนี้เราไม่ได้ศึกษา คำว่าหัวข้อที่เรา เลือกศึกษาคือแผ่นใบตอง โขนลูกอันนี้ไม่เอา อันนี้ไม่เอานะคะเราก็เก็บเอาไว้ก่อนไม่เอา เราจะต้องเตรียมตัวอย่างใช่ ทำเหมือนเดิมค่ะ ไม่ต้องไปนั่นวางไว้บนโต๊ะ วางไว้บนโต๊ะเลยนะคะตัวอย่างที่เราเตรียมแล้ว เดี๋ยวมันหายจะเป็นเรื่องได้ลงไปเก็บใหม่นะ ให้วางไว้บนโต๊ะนะคะแล้วทีนี้เราก็จะได้มาศึกษา ให้มาดู เพื่อนๆมีใครจะช่วยเบนซ์ไหมแล้วมีกรรไกรทั้งหมดอยู่ 3 อัน ใครจะช่วยเบนซ์บ้างเนี่ยกว่าจะตัดได้ ชิ้น นานเหมือนกันนะ ใครจะช่วยเบนซ์ มีไหม ช่วย ช่วยกันนะลูกช่วยกัน แบ่งซ้ายขวาอันนี้ ห้ามทำหายนะลูกยิ่งตัดมันจะยิ่งเล็กนะคะ ถ้าหายไป 1 ชิ้นเนี่ยลูกก็ต้องลงวิ่งลงไปข้างล่างแล้วเก็บมาใหม่ หอมอันนี้ส่วนของกลิ่นนะคะเดี๋ยวเราจะไปศึกษาในเรื่องของ กลิ่นเหมือนกันนะคะกลิ่นแล้วก็รถด้วย ได้กี่ใบแล้ว ดูดีๆนะริมซ้ายริมขวาอย่าสลับกันนะคะ เห็นไหมเห็นไหมลูกจะงงแล้วนะคะ เวลาวางตัวอย่างนะคะริมซ้ายริมขวาดูดีๆนะฝั่งมันชัดเจนมากเลย สลับกันถ้าเราสลับกันปุ๊บเนี่ย ข้อมูลของเราก็จะผิดแล้ว แล้วก็จะสังเกต ตัวอย่างที่ผิดนะคะ ตายหรือยัง ครบไหมคะ เกิดปัญหาอะไรไหม เห็นไหม ทำไมเหลือ 9 อีกใบนึงหายไปไหน ขอยางอีก 1 ใบสั่งที่ 9 ไหมลูก เหมือนกันใช่ไหม เสร็จแล้วเก็บอุปกรณ์ เก็บมาเอาเก็บ ไก่ กูนึกว่าจะเอาไปตัดเป็นอยู่ตั้งนานนะคะ ไม่เป็นไร โอเคแล้วเตรียมหมดแล้วใช่ไหมลูก เสร็จหมดแล้วนะคะ ครบไหมตัวอย่างครบไหม ให้เก็บกรรไกรไปก่อนเก็บกรรไกรไปไว้ก่อน ตัวอย่างตัวอย่างนี้ ที่เราตัดออกมานะคะ ออกไปให้เหลือเฉพาะชิ้นงานให้เหลือเฉพาะตัวอย่างที่อยู่บนโต๊ะ กูจะแจกกระดาษให้ลูกนะคะ แบ่งเป็น 2 กลุ่มนะ วางไว้ตรงนี้นะคะ สิ่งแรกที่เราจะศึกษา สิ่งแรกที่เราจะศึกษา ให้เช็ค เช็คก่อน ว่าตัวอย่างของเราบนโต๊ะนะคะ 10 ชิ้นน่ะ มันถูกต้องไหม ถูกต้องในที่นี้หมายถึง มันเป็นตัวอย่างของ แผ่นใบ การโคลนริมซ้ายครบหมดทุกอันไหมริมขวาครบหมดทุกอันไหมไม่ใช่เอาริมซ้ายกับขวามาใส่ กันนะลูก สังเกตดีๆตรงไหมคะ ให้ดูของกลุ่มตัวเองตรงไหม ถูกไหมถูกแล้วนะคะ ถูกแล้วเมื่อถูกแล้วให้ลูกนับซิ กูบอกว่า 13 มันมี 10 ตัวอย่างจริงไหม รับสิคะมันมี 10 ตัวอย่างถูกไหม 10 ของต้นเท่าไหร่ลูก สิบล้อ 10 เหมือนกัน ok เมื่อระหว่างแล้วที่นี้กูจะให้ลูกสังเกตแล้ว ก็บันทึกอันแรกที่เราสังเกตคืออะไร สี หัวข้อ 4 นะคะ สี อันนี้ริมซ้ายกลุ่มนี้ริมซ้ายนะคะสีของแผ่นใบตอนโคนลิ้นซ้าย ตัวอย่างที่ 1 ตัวอย่างที่ 1 ให้นับนะอันนี้คือเริ่มอันนี้คืออันที่ 1 ตัวที่อยู่ข้างบน ตัวที่อยู่ข้างบนนะคะตัวที่อยู่ข้างบนเป็นชิ้นที่ 1 ตำแหน่งวางให้ถูกนะไม่งั้นลูกจะสังเกตผิด ชิ้นที่ 1 เขียนไปสีอะไร ไม่ต้องเอามาวาง วางอยู่ตรงนี้ลูก มาอยู่ตรงนี้ให้ดูเฉยๆให้ดูแล้วก็สังเกตไม่ต้องไม่ต้องหยิบขึ้นมา ให้ดูเป็นสีอะไรนะคะ ชิ้นที่ 1 ก็คือผลการเรียนรู้ตัวอย่างที่ 1 สีอะไรคะ สีอะไรสีเขียว สีเขียวใช่ไหมลูกโอเคลูกก็จะเขียนว่าสีเขียว ผลการเรียนรู้ตรงนี้ ตัวอย่างที่ 1 นะคะ เขียวหมดเลยเพราะฉะนั้น ง่ายมากเลยเรื่องของสีนะคะ กระดาษใบนี้ลูกก็จะเขียนแค่ สีเขียวสีเขียวสีเขียวทั้งหมดเลยได้ไหม ง่ายอันนี้คือใบงานแรก ติดตามนี้ก็คือ ซ้ายใช่ไหม หัวข้อตรงนี้นะคะพี่เบนซ์จะต้องเปลี่ยนสีของแผ่นใบตอนโคนริมซ้าย กลุ่มของต้น ผู้ชายต้นจะต้องเขียนว่าสีของแผ่นใบ ครัวริมขวานะคะต่างกันอยู่นะเพราะว่า 2 กลุ่มกลุ่มนี้ Inside กลุ่มน้ำดี หมา เอากระดาษไปแล้วก็เขียนบันทึกเลย คนละ 1 แผ่น ใช่ เขียนเฉพาะหัวข้อลูก ให้เขียนเรื่องที่เรียนรู้จุดประสงค์ไม่เอานะคะ เรื่องที่เรียนรู้แล้วก็เอาเฉพาะชื่อเรื่องมาสีของแผ่นใบตอนโคนลิ้นซ้าย เสร็จแล้วเป็นตารางบันทึกข้อมูลนะคะ เป็น 10 ช่อง 10 ซองเพราะมีอยู่ 10 ตัวอย่างและลูกก็เขียนผลการเรียนรู้มาเอาช่องการวาดภาพด้วยนะ วาดภาพลูกจะต้องวาดภาพให้เหมือนนะคะ ที่นี่ดูนะครูจะให้ลูก จากสีแล้ว อีก 1 แผ่น กลุ่มละ 1 แผ่น เปลี่ยนจากสีเป็น รูปร่างนะคะ สีนี้โอเคแล้วนะ ไปแลกสี นะคะใบที่ 2 กูจะเปลี่ยนเป็นรูปร่าง สะกิดเพื่อนก่อนนะคะก่อนที่จะลงมือปฏิบัติจริงๆที่นี่ลูกรู้แล้วนะ อันแรกคือใบที่ 1 ตารางเหมือนกันนะคะตารางเหมือนกันเรื่องของสี ปีนี้ปีที่ 2 ใบที่ 2 ของกลุ่มตัวเองจะเป็นเรื่องของรูปร่าง รูปร่างแผ่นใบตอนครัวริมซ้ายดูซิรูปร่างเป็นลักษณะยังไง อะไรสามเหลี่ยมไหมลูก รูปร่างมันเหมือนสามเหลี่ยมไหมคะ สามเหลี่ยม แต่สามเหลี่ยม สามเหลี่ยมมันจะต่างกันนะเพราะเราตัดตรงมันจะเป็นลักษณะเหมือนสามเหลี่ยมมุมฉาก ฝั่งมันจะต่างกันนะ ปากทางไหน ลูกต้องวาดภาพเหมือนเดิม คนไหนที่เป็นริมซ้าย มุมฉากมันจะอยู่ฝั่งขวาของภาพ ถ้าคนเป็นริมขวาปุ๊บมุมฉากมันจะอยู่ฝั่งด้านซ้ายของของใบนะคะ เพราะฉะนั้นจะแตกต่างกันอยู่นะ เข้าใจนะอันที่ 2 คือรูปร่าง รูปร่างสามเหลี่ยมมุมฉาก เหมือนกันหมดเลยทุกใบ อย่าเพิ่งเขียนอธิบายก่อนใจเย็นๆ เสร็จแล้ว อันที่ 4 ลูกใบที่ 4 เรื่องของผิว ลูกจับดูเลยผิวผิวเป็นยังไงจับดูซิผิวเป็นยังไง อยู่เป็นยังไง ผิวเป็นยังไง เรียบไหม มันเรียบหรือมัน คุกเข่า มีภูเขาด้วยหรอ จริง ใช่ๆถ้าจับจริงๆมันจะมีลักษณะของเขามันจะไม่เรียบเลยนะ มันไม่เรียกเหมือนหน้ากระดาษเลยนะมันจะมีปุ่มขวาด้วยนิด ใช่ๆ ถึงบอกว่าลูกจะต้องจับดีๆ ใบของเขาอ่ะ จับจับมันมีลักษณะ สักนิดๆนะมันขรุขระนิดๆนะคะมันขรุขระนิดๆเพราะฉะนั้นลูกก็จะไปที่ 1 ตัวอย่างที่ 1 แล้วก็เขียนว่าขลุกขละ เสร็จ ขนาดค่ะ ขนาดคือต้องใช้เครื่องมือนะอันนี้ก็คือต้องใช้ไม้บรรทัด ไม้บรรทัด สูงเท่าไหร่ กว้างเท่าไหร่ ความสูงวัดจากตรงนี้มาเลย ใบที่ 1 พรุ่งนี้ สูง ตัวนี้คือ 2 กว้างเท่าไหร่ให้วัดมุมที่มันยาวที่สุดนะคะ เกมที่มันกว้างที่สุด วัดตรงนี้ไม่ได้ กล้องวัดมุมที่ตรงนี้ เท่าไหร่คะ 2.5 เคนะ กว้างกับยาว อันนี้คือขนาดแล้วเวลาที่ลูก จะสับสน บ่อยมากเลยเวลาลูกทำงาน ลูกมั่ว มั่วจากตรงไหนจากเวลาลูกเก็บตัวอย่างชิ้นที่ 1 มา ขอตัวอย่างที่ 1 มาปุ๊บแล้วลูกเอาไปวางที่อื่นลูกไม่เอาไปวางที่เดิมตำแหน่งเปลี่ยนแล้ว เปลี่ยนเลย เอาไปวางที่อื่นตำแหน่งมาเปลี่ยนเลยเพราะเปลี่ยนปุ๊บ ข้อมูล แทนที่จะเป็นตัวอย่างที่ 100 ทำเสร็จแล้วแล้วก็ไปหยิบตัวที่ 1 น่ะ มาทำอีกครั้งหนึ่ง เป็นข้อมูลเดิมอันนี้ไม่เอา ทำให้ละเอียดนะคะทำให้ละเอียดเวลาลูกทำจะต้องระวังดีๆ หยิบมาอันที่ 1 OK เจ็บปลาย เช็คว่าเราถามหรือยัง ให้ขยับมาฝั่งขวามือ ถ้าเราทำเสร็จแล้วให้หยิบจากซ้ายมือมาวางขวามือ อันนี้คือเสร็จแล้วอันนี้คือส่วนที่ยังไม่ทำต่อไปชิ้นที่ 2 พอเราจับแล้วสังเกตเราดูแล้วชิ้นที่ 2 เอามาฝั่งซ้ายขวามือ ก็คือทำแล้ว เข้าใจนะแค่นี้จะเป็นการบอกว่าเราทำ เสร็จแล้ว ตัวอย่างเช่นนี้ เข้าใจนะ มีอยู่ 4 ใบทำให้เสร็จวันนี้นะคะพอทำเสร็จปุ๊บแล้วก็จะมาสรุป ฝันว่า ไปที่ลูกถามเนี่ย ไปของมะนาวเนี่ยมันมีความเหมือนหรือความต่างกันตรงไหนนะคะ เริ่มทำเลยค่ะ เรดาร์ดูเล่นน่ะเข้าใจแต่ยังไม่เข้าใจ พิมพ์เข้ามาเพิ่มเฉยๆตัวนี้น่ะเพราะอะไรกูกลัวลูกจะเขียนไม่ได้ กูก็เลยพิมพ์ขึ้นมาให้ใบแรก ใบแรก ใบแรกของเรดาร์คือเรื่องของสีทำตารางถูกต้อง พ่อมาปุ๊บ บันทึกข้อมูลตารางเนี่ย 10 ตัวอย่าง เสร็จแล้วไปเอากระดาษมาแผ่นที่ 2 เอากระดาษมาแผ่นที่ 2 เอากระดาษมาแผ่นที่ 2 แทนที่จะเปลี่ยนเป็นสีรูปจะต้องมาเขียนหัวข้อเรื่องที่ 2 ละครเรื่องนี้รูปร่าง เสร็จแล้วตารางเหมือนเดิม ตารางนี้จะต้องบันทึกเกี่ยวกับรูปร่าง สามเหลี่ยมมุมฉากสามเหลี่ยมมุมฉาก เสร็จ พอทำใบนี้เสร็จปุ๊บก็จะมาเป็นใบที่ 3 ใบที่ 3 กระดาษเอามาใหม่ใบที่ 3 หัวข้อเรื่องของผิวโลกก็ไปสัมผัสผิว เสร็จ ใบที่ 4 ลูกไปวัดขนาด เพราะฉะนั้นแต่ละกลุ่มจะมีใบงานอยู่ 4 ใบ นะคะจะมีงานให้อยู่ 4 ใบ อันเดิมถูกต้อง ไปนั่นก็คือตัวอย่าง อันนี้คือ ใช่ ผลการเรียนรู้ให้เขียนให้เขียนผลการเรียนรู้ตัวนี้ ถ้าเรื่องของสีตรงนี้ก็คือสีอะไรคะ ทำอะไรผลการเรียน ดูตัวอย่างสังเกตสีอะไรสีอะไร สีเขียวลูกก็ต้องเขียนคำว่าสีเขียวใส่ตรงนี้ คำเดียว ใช่ ไม่มาเอาสีน้ำเงินอันนี้ครูให้เขียน แตกต่างเฉยๆให้ดูเฉยๆ ให้ใช้ปากกาสีน้ำเงินเขียนนะคะสีนี้ไม่ต้องใช้สีแดงเขียน ใช่ ให้ตอนนี้คือ ให้สังเกตเฉพาะแผ่นใบ กลอนคนริมซ้ายเท่านั้น ของแต่ละกลุ่ม เข้าใจหรือยัง OK นั้นอยู่กลุ่มไหนอันนี้ 3 คนหรอ ดูนะในการเขียนตารางตัวอย่างนะลูก เมื่อตัวอย่างมันมีทั้งหมดที่เราบันทึกมีอยู่ 10 ตัวอย่าง แต่ลูกจะต้อง จิตราล่ะทั้งหมด 21 ช่อง 11 ช่องเพราะอะไร เพราะว่าตัวข้างบนน่ะมันมีคำใช่ไหมคะ เป็นหัวข้อเนี่ย ตัวอย่างที่ผลการเรียนรู้ภาพวาดประกอบอันนี้ลูกก็จะต้องเพิ่มขึ้นมาอีกเป็นหนึ่ง แถว 1 แถวแถวข้างบนแล้วข้างล่าง 1 2 3 ถึง 10 เพราะฉะนั้นแถวทั้งหมดในตารางนี้มีทั้งหมดอยู่ แถวด้วยกัน เจตนานี้ก็ไม่ได้แล้ว ต้องดูดีๆต้องสังเกตดีๆนะคะในการเขียนตารางเนี่ย ถ้าสมมุติว่าครูให้เก็บตัวอย่าง 5 ตัวอย่าง ตารางนี้จะต้องเขียนเท่าไหร่ เบนซ์ สมมุติถ้าครูให้เก็บตัวอย่าง 5 ตัวอย่างไม่ใช่สิทธิ์แล้วตารางนี้จะต้องเขียน บรรทัด ต้องเขียนกี่บรรทัด 6 ถูกต้อง เข้าใจแล้วนะเข้าใจแล้วนะที่นี้เวลาต่อไปนะลูกก็ไม่ต้องมาพลาดแบบนี้อีก ดูแล้วก็ลูกวางแผนอันนี้มัน ต้องเขียนหัวตารางนะ ต้องเขียนให้ได้ ก็มาเสียเวลาในการ ต้องมาแบ่งแบ่งช่องใหม่ สาย 4 ก็ได้ เวลาลูกวาดภาพนะคะวาดภาพช่องนี้ตัวอย่าง ให้ใช้สีให้ตรงกันกับ ไปนะ โอเคเรียบร้อยนะคะ เวลาหมดแล้วเดี๋ยวเราจะนั่งทำต่อในคาบสวนพฤกษศาสตร์โรงเรียนนะคะข้อมูลตัวนี้เราจะ ให้เสร็จภายในวันนี้นะลูก วันนี้มีสงสัยอะไรไหมคะ ถามอะไรไหม ไม่มี ไม่ถามแล้วนะ ไม่ถาม เจอกันอาทิตย์ต่อไปนะคะอาทิตย์ต่อไปเดี๋ยวกูจะให้ลูกมาสรุป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080167</dc:title>
  <dc:creator/>
  <cp:keywords/>
  <dcterms:created xsi:type="dcterms:W3CDTF">2024-01-08T03:33:19Z</dcterms:created>
  <dcterms:modified xsi:type="dcterms:W3CDTF">2024-01-08T03: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มกราคม 2567 เวลา 08.30 น.</vt:lpwstr>
  </property>
  <property fmtid="{D5CDD505-2E9C-101B-9397-08002B2CF9AE}" pid="3" name="subtitle">
    <vt:lpwstr/>
  </property>
</Properties>
</file>